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9A13B" w14:textId="77777777" w:rsidR="00922BB0" w:rsidRDefault="003C5B55">
      <w:pPr>
        <w:pStyle w:val="Title"/>
      </w:pPr>
      <w:r>
        <w:t>лабораторная работа 7</w:t>
      </w:r>
    </w:p>
    <w:p w14:paraId="7B9B50D0" w14:textId="77777777" w:rsidR="00922BB0" w:rsidRDefault="003C5B55">
      <w:pPr>
        <w:pStyle w:val="Subtitle"/>
      </w:pPr>
      <w:r>
        <w:t>Командная оболочка Midnight Commander</w:t>
      </w:r>
    </w:p>
    <w:p w14:paraId="1078297C" w14:textId="77777777" w:rsidR="00922BB0" w:rsidRDefault="003C5B55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10202573"/>
        <w:docPartObj>
          <w:docPartGallery w:val="Table of Contents"/>
          <w:docPartUnique/>
        </w:docPartObj>
      </w:sdtPr>
      <w:sdtEndPr/>
      <w:sdtContent>
        <w:p w14:paraId="6CDC3F81" w14:textId="77777777" w:rsidR="00922BB0" w:rsidRDefault="003C5B55">
          <w:pPr>
            <w:pStyle w:val="TOCHeading"/>
          </w:pPr>
          <w:r>
            <w:t>Содержание</w:t>
          </w:r>
        </w:p>
        <w:p w14:paraId="587D2050" w14:textId="77777777" w:rsidR="00123AF2" w:rsidRDefault="003C5B55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36413" w:history="1">
            <w:r w:rsidR="00123AF2" w:rsidRPr="00BB4F13">
              <w:rPr>
                <w:rStyle w:val="Hyperlink"/>
                <w:noProof/>
              </w:rPr>
              <w:t>Цель работы</w:t>
            </w:r>
            <w:r w:rsidR="00123AF2">
              <w:rPr>
                <w:noProof/>
                <w:webHidden/>
              </w:rPr>
              <w:tab/>
            </w:r>
            <w:r w:rsidR="00123AF2">
              <w:rPr>
                <w:noProof/>
                <w:webHidden/>
              </w:rPr>
              <w:fldChar w:fldCharType="begin"/>
            </w:r>
            <w:r w:rsidR="00123AF2">
              <w:rPr>
                <w:noProof/>
                <w:webHidden/>
              </w:rPr>
              <w:instrText xml:space="preserve"> PAGEREF _Toc107036413 \h </w:instrText>
            </w:r>
            <w:r w:rsidR="00123AF2">
              <w:rPr>
                <w:noProof/>
                <w:webHidden/>
              </w:rPr>
            </w:r>
            <w:r w:rsidR="00123AF2">
              <w:rPr>
                <w:noProof/>
                <w:webHidden/>
              </w:rPr>
              <w:fldChar w:fldCharType="separate"/>
            </w:r>
            <w:r w:rsidR="00123AF2">
              <w:rPr>
                <w:noProof/>
                <w:webHidden/>
              </w:rPr>
              <w:t>1</w:t>
            </w:r>
            <w:r w:rsidR="00123AF2">
              <w:rPr>
                <w:noProof/>
                <w:webHidden/>
              </w:rPr>
              <w:fldChar w:fldCharType="end"/>
            </w:r>
          </w:hyperlink>
        </w:p>
        <w:p w14:paraId="534D7EFE" w14:textId="77777777" w:rsidR="00123AF2" w:rsidRDefault="00123AF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6414" w:history="1">
            <w:r w:rsidRPr="00BB4F13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DBF9F" w14:textId="77777777" w:rsidR="00123AF2" w:rsidRDefault="00123AF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6415" w:history="1">
            <w:r w:rsidRPr="00BB4F13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6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D1F70" w14:textId="77777777" w:rsidR="00922BB0" w:rsidRDefault="003C5B55">
          <w:r>
            <w:fldChar w:fldCharType="end"/>
          </w:r>
        </w:p>
      </w:sdtContent>
    </w:sdt>
    <w:p w14:paraId="342BDC03" w14:textId="77777777" w:rsidR="00922BB0" w:rsidRDefault="003C5B55">
      <w:pPr>
        <w:pStyle w:val="Heading1"/>
      </w:pPr>
      <w:bookmarkStart w:id="0" w:name="цель-работы"/>
      <w:bookmarkStart w:id="1" w:name="_Toc107036413"/>
      <w:r>
        <w:t>Цель работы</w:t>
      </w:r>
      <w:bookmarkEnd w:id="1"/>
    </w:p>
    <w:p w14:paraId="11A42E24" w14:textId="77777777" w:rsidR="00922BB0" w:rsidRDefault="003C5B55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628AE6C1" w14:textId="77777777" w:rsidR="00922BB0" w:rsidRDefault="003C5B55">
      <w:pPr>
        <w:pStyle w:val="Heading1"/>
      </w:pPr>
      <w:bookmarkStart w:id="2" w:name="ход-работы"/>
      <w:bookmarkStart w:id="3" w:name="_Toc107036414"/>
      <w:bookmarkEnd w:id="0"/>
      <w:r>
        <w:t>Ход работы</w:t>
      </w:r>
      <w:bookmarkEnd w:id="3"/>
    </w:p>
    <w:p w14:paraId="05C3657D" w14:textId="77777777" w:rsidR="00922BB0" w:rsidRDefault="003C5B55">
      <w:pPr>
        <w:pStyle w:val="Compact"/>
        <w:numPr>
          <w:ilvl w:val="0"/>
          <w:numId w:val="2"/>
        </w:numPr>
      </w:pPr>
      <w:r>
        <w:t>Создайте текстовой файл text.txt</w:t>
      </w:r>
    </w:p>
    <w:p w14:paraId="34192B0D" w14:textId="77777777" w:rsidR="00922BB0" w:rsidRDefault="003C5B55">
      <w:pPr>
        <w:pStyle w:val="CaptionedFigure"/>
      </w:pPr>
      <w:r>
        <w:rPr>
          <w:noProof/>
        </w:rPr>
        <w:drawing>
          <wp:inline distT="0" distB="0" distL="0" distR="0" wp14:anchorId="700A2E5C" wp14:editId="51A18146">
            <wp:extent cx="3272589" cy="240631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565DE" w14:textId="77777777" w:rsidR="00922BB0" w:rsidRDefault="003C5B55">
      <w:pPr>
        <w:pStyle w:val="ImageCaption"/>
      </w:pPr>
      <w:r>
        <w:t>изображение 1</w:t>
      </w:r>
    </w:p>
    <w:p w14:paraId="3271CED0" w14:textId="77777777" w:rsidR="00922BB0" w:rsidRDefault="003C5B55">
      <w:pPr>
        <w:pStyle w:val="Compact"/>
        <w:numPr>
          <w:ilvl w:val="0"/>
          <w:numId w:val="3"/>
        </w:numPr>
      </w:pPr>
      <w:r>
        <w:t>Откройте этот файл с помощью вст</w:t>
      </w:r>
      <w:r>
        <w:t>роенного в mc редактора</w:t>
      </w:r>
    </w:p>
    <w:p w14:paraId="5317E13F" w14:textId="77777777" w:rsidR="00922BB0" w:rsidRDefault="003C5B55">
      <w:pPr>
        <w:pStyle w:val="CaptionedFigure"/>
      </w:pPr>
      <w:r>
        <w:rPr>
          <w:noProof/>
        </w:rPr>
        <w:drawing>
          <wp:inline distT="0" distB="0" distL="0" distR="0" wp14:anchorId="3BE92C07" wp14:editId="7B4ADAF6">
            <wp:extent cx="5334000" cy="2738270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90600" w14:textId="77777777" w:rsidR="00922BB0" w:rsidRDefault="003C5B55">
      <w:pPr>
        <w:pStyle w:val="ImageCaption"/>
      </w:pPr>
      <w:r>
        <w:t>изображение 2</w:t>
      </w:r>
    </w:p>
    <w:p w14:paraId="7ED81F37" w14:textId="77777777" w:rsidR="00922BB0" w:rsidRDefault="003C5B55">
      <w:pPr>
        <w:pStyle w:val="Compact"/>
        <w:numPr>
          <w:ilvl w:val="0"/>
          <w:numId w:val="4"/>
        </w:numPr>
      </w:pPr>
      <w:r>
        <w:lastRenderedPageBreak/>
        <w:t>Вставьте в открытый файл небольшой фрагмент текста, скопированный из любого другого файла или Интернета</w:t>
      </w:r>
    </w:p>
    <w:p w14:paraId="44326C6D" w14:textId="77777777" w:rsidR="00922BB0" w:rsidRDefault="003C5B55">
      <w:pPr>
        <w:pStyle w:val="CaptionedFigure"/>
      </w:pPr>
      <w:r>
        <w:rPr>
          <w:noProof/>
        </w:rPr>
        <w:drawing>
          <wp:inline distT="0" distB="0" distL="0" distR="0" wp14:anchorId="01BF0815" wp14:editId="18A5B2B9">
            <wp:extent cx="5334000" cy="945970"/>
            <wp:effectExtent l="0" t="0" r="0" b="0"/>
            <wp:docPr id="28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67DB8" w14:textId="77777777" w:rsidR="00922BB0" w:rsidRDefault="003C5B55">
      <w:pPr>
        <w:pStyle w:val="ImageCaption"/>
      </w:pPr>
      <w:r>
        <w:t>изображение 3</w:t>
      </w:r>
    </w:p>
    <w:p w14:paraId="25C1D9CE" w14:textId="77777777" w:rsidR="00922BB0" w:rsidRDefault="003C5B55">
      <w:pPr>
        <w:pStyle w:val="Compact"/>
        <w:numPr>
          <w:ilvl w:val="0"/>
          <w:numId w:val="5"/>
        </w:numPr>
      </w:pPr>
      <w:r>
        <w:t>Откройте файл с исходным текстом на некотором языке программирования (например C или Java)</w:t>
      </w:r>
    </w:p>
    <w:p w14:paraId="18CD8523" w14:textId="77777777" w:rsidR="00922BB0" w:rsidRDefault="003C5B55">
      <w:pPr>
        <w:pStyle w:val="CaptionedFigure"/>
      </w:pPr>
      <w:r>
        <w:rPr>
          <w:noProof/>
        </w:rPr>
        <w:drawing>
          <wp:inline distT="0" distB="0" distL="0" distR="0" wp14:anchorId="27C61351" wp14:editId="74DFC611">
            <wp:extent cx="5334000" cy="1373792"/>
            <wp:effectExtent l="0" t="0" r="0" b="0"/>
            <wp:docPr id="31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94644" w14:textId="77777777" w:rsidR="00922BB0" w:rsidRDefault="003C5B55">
      <w:pPr>
        <w:pStyle w:val="ImageCaption"/>
      </w:pPr>
      <w:r>
        <w:t>изо</w:t>
      </w:r>
      <w:r>
        <w:t>бражение 4</w:t>
      </w:r>
    </w:p>
    <w:p w14:paraId="0A895B2D" w14:textId="77777777" w:rsidR="00922BB0" w:rsidRDefault="003C5B55">
      <w:pPr>
        <w:pStyle w:val="Compact"/>
        <w:numPr>
          <w:ilvl w:val="0"/>
          <w:numId w:val="6"/>
        </w:numPr>
      </w:pPr>
      <w:r>
        <w:t>Используя меню редактора, включите подсветку синтаксиса, если она не включена, или выключите, если она включена.</w:t>
      </w:r>
    </w:p>
    <w:p w14:paraId="527B70DD" w14:textId="77777777" w:rsidR="00922BB0" w:rsidRDefault="003C5B55">
      <w:pPr>
        <w:pStyle w:val="CaptionedFigure"/>
      </w:pPr>
      <w:r>
        <w:rPr>
          <w:noProof/>
        </w:rPr>
        <w:drawing>
          <wp:inline distT="0" distB="0" distL="0" distR="0" wp14:anchorId="47BE6A7E" wp14:editId="6F084866">
            <wp:extent cx="5334000" cy="3052449"/>
            <wp:effectExtent l="0" t="0" r="0" b="0"/>
            <wp:docPr id="34" name="Picture" descr="изображе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5ABDE" w14:textId="77777777" w:rsidR="00922BB0" w:rsidRDefault="003C5B55">
      <w:pPr>
        <w:pStyle w:val="ImageCaption"/>
      </w:pPr>
      <w:r>
        <w:t>изображение 5</w:t>
      </w:r>
    </w:p>
    <w:p w14:paraId="42BF5ED5" w14:textId="77777777" w:rsidR="00922BB0" w:rsidRDefault="003C5B55">
      <w:pPr>
        <w:pStyle w:val="Heading1"/>
      </w:pPr>
      <w:bookmarkStart w:id="4" w:name="вывод"/>
      <w:bookmarkStart w:id="5" w:name="_Toc107036415"/>
      <w:bookmarkEnd w:id="2"/>
      <w:r>
        <w:lastRenderedPageBreak/>
        <w:t>Вывод</w:t>
      </w:r>
      <w:bookmarkEnd w:id="5"/>
    </w:p>
    <w:p w14:paraId="42A5DC88" w14:textId="77777777" w:rsidR="00922BB0" w:rsidRDefault="003C5B55">
      <w:pPr>
        <w:pStyle w:val="FirstParagraph"/>
      </w:pPr>
      <w:r>
        <w:t>Было изучина и ознакомление с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bookmarkEnd w:id="4"/>
    </w:p>
    <w:sectPr w:rsidR="00922B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3AB65" w14:textId="77777777" w:rsidR="003C5B55" w:rsidRDefault="003C5B55">
      <w:pPr>
        <w:spacing w:after="0"/>
      </w:pPr>
      <w:r>
        <w:separator/>
      </w:r>
    </w:p>
  </w:endnote>
  <w:endnote w:type="continuationSeparator" w:id="0">
    <w:p w14:paraId="7FD069C3" w14:textId="77777777" w:rsidR="003C5B55" w:rsidRDefault="003C5B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7FAB9" w14:textId="77777777" w:rsidR="003C5B55" w:rsidRDefault="003C5B55">
      <w:r>
        <w:separator/>
      </w:r>
    </w:p>
  </w:footnote>
  <w:footnote w:type="continuationSeparator" w:id="0">
    <w:p w14:paraId="692C9247" w14:textId="77777777" w:rsidR="003C5B55" w:rsidRDefault="003C5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ECE8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B62A0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CC603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B8661A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BF0F09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A06CEF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2BB0"/>
    <w:rsid w:val="00123AF2"/>
    <w:rsid w:val="003C5B55"/>
    <w:rsid w:val="00922B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CA8D6"/>
  <w15:docId w15:val="{FEC1EB16-62D2-43A1-A430-12316D411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23AF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9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Фаик Карим</dc:creator>
  <cp:keywords/>
  <cp:lastModifiedBy>Фаик Карим Яссерович</cp:lastModifiedBy>
  <cp:revision>3</cp:revision>
  <dcterms:created xsi:type="dcterms:W3CDTF">2022-06-25T04:59:00Z</dcterms:created>
  <dcterms:modified xsi:type="dcterms:W3CDTF">2022-06-25T05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